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Petroleum Engineer Internship Opportunity in Egypt Cairo</w:t>
      </w:r>
    </w:p>
    <w:bookmarkEnd w:id="20"/>
    <w:p>
      <w:pPr>
        <w:pStyle w:val="BodyText"/>
      </w:pPr>
      <w:r>
        <w:t xml:space="preserve">Ahmed Mahmoud El-Sayed</w:t>
      </w:r>
      <w:r>
        <w:br/>
      </w:r>
      <w:r>
        <w:t xml:space="preserve">45 Al-Azhar Street, Zamalek</w:t>
      </w:r>
      <w:r>
        <w:br/>
      </w:r>
      <w:r>
        <w:t xml:space="preserve">Cairo, Egypt 11211</w:t>
      </w:r>
      <w:r>
        <w:br/>
      </w:r>
      <w:r>
        <w:t xml:space="preserve">+20 100 9876543 | ahmed.el-sayed@email.com</w:t>
      </w:r>
    </w:p>
    <w:p>
      <w:pPr>
        <w:pStyle w:val="BodyText"/>
      </w:pPr>
      <w:r>
        <w:t xml:space="preserve">October 26, 2023</w:t>
      </w:r>
    </w:p>
    <w:p>
      <w:pPr>
        <w:pStyle w:val="BodyText"/>
      </w:pPr>
      <w:r>
        <w:t xml:space="preserve">Human Resources Department</w:t>
      </w:r>
      <w:r>
        <w:br/>
      </w:r>
      <w:r>
        <w:t xml:space="preserve">Nile Petroleum Corporation</w:t>
      </w:r>
      <w:r>
        <w:br/>
      </w:r>
      <w:r>
        <w:t xml:space="preserve">15 El-Salam Street, Downtown Cairo</w:t>
      </w:r>
      <w:r>
        <w:br/>
      </w:r>
      <w:r>
        <w:t xml:space="preserve">Cairo, Egypt</w:t>
      </w:r>
    </w:p>
    <w:p>
      <w:pPr>
        <w:pStyle w:val="BodyText"/>
      </w:pPr>
      <w:r>
        <w:t xml:space="preserve">Dear Hiring Manager,</w:t>
      </w:r>
    </w:p>
    <w:p>
      <w:pPr>
        <w:pStyle w:val="BodyText"/>
      </w:pPr>
      <w:r>
        <w:t xml:space="preserve">It is with immense enthusiasm that I submit my Internship Application Letter for the Petroleum Engineer position within your esteemed organization. As a final-year Petroleum Engineering student at Cairo University’s Faculty of Engineering, I have dedicated myself to mastering the technical and practical dimensions of oil and gas extraction, reservoir management, and sustainable energy solutions—particularly those relevant to Egypt's dynamic petroleum sector. My academic journey has been meticulously aligned with the industry demands of Egypt Cairo, where I have consistently sought opportunities to apply classroom knowledge in real-world contexts through field visits to the Western Desert fields and Gulf of Suez operations.</w:t>
      </w:r>
    </w:p>
    <w:p>
      <w:pPr>
        <w:pStyle w:val="BodyText"/>
      </w:pPr>
      <w:r>
        <w:t xml:space="preserve">Egypt stands at a pivotal moment in its energy evolution, with petroleum remaining the backbone of our national economy while simultaneously embracing renewable integration. As a student deeply rooted in Cairo—a city where engineering innovation meets historical industry legacy—I understand that the success of Egypt's upstream sector hinges on developing engineers who grasp both global best practices and local operational nuances. My academic curriculum has included advanced coursework in reservoir simulation (using Petrel and Eclipse), drilling engineering, production optimization, and geomechanics, all contextualized through case studies of Egypt's prolific fields like West Qarun and the recently discovered Zohr gas field. I have also completed a 120-hour research project analyzing waterflood efficiency in carbonate reservoirs across the Nile Delta Basin—a project directly relevant to Egypt Cairo's energy priorities.</w:t>
      </w:r>
    </w:p>
    <w:p>
      <w:pPr>
        <w:pStyle w:val="BodyText"/>
      </w:pPr>
      <w:r>
        <w:t xml:space="preserve">Beyond technical training, I actively engage with industry networks through the Egyptian Society of Petroleum Engineers (ESPE) chapter at Cairo University. As a volunteer coordinator for ESPE’s "Young Engineers Initiative," I organized three workshops on hydraulic fracturing safety standards and digital oilfield technologies, drawing over 150 students from regional universities. These experiences cultivated my ability to collaborate across diverse teams—critical for success in Egypt Cairo's multinational energy landscape where local expertise meets global standards. I particularly admire Nile Petroleum Corporation’s commitment to technological advancement, as evidenced by your recent adoption of AI-driven reservoir management systems at the Gulf of Suez fields—a development that aligns perfectly with my aspiration to contribute to Egypt’s petroleum engineering evolution.</w:t>
      </w:r>
    </w:p>
    <w:p>
      <w:pPr>
        <w:pStyle w:val="BodyText"/>
      </w:pPr>
      <w:r>
        <w:t xml:space="preserve">My practical experience extends beyond academia through a summer internship at Egyptian General Petroleum Corporation (EGPC), where I shadowed field engineers in the Western Desert operations. I assisted in real-time data analysis for well performance monitoring, prepared technical reports on production decline rates, and participated in safety drills following HSE protocols compliant with both Egyptian Ministry of Petroleum standards and ISO 45001. This exposure solidified my understanding that effective Petroleum Engineering in Egypt Cairo demands more than technical proficiency—it requires cultural intelligence to navigate the intricate relationships between government agencies, local communities, and international stakeholders. I observed firsthand how Cairo-based operations centers serve as critical hubs for coordinating field activities across multiple governorates, a structure your company exemplifies through its centralized planning model.</w:t>
      </w:r>
    </w:p>
    <w:p>
      <w:pPr>
        <w:pStyle w:val="BodyText"/>
      </w:pPr>
      <w:r>
        <w:t xml:space="preserve">What excites me most about this internship opportunity is the chance to contribute to Egypt’s strategic energy goals while learning from industry leaders in Cairo—the undisputed epicenter of petroleum innovation in the Middle East. The city’s unique position as home to both heritage oil companies and emerging tech startups creates an unparalleled environment for growth. I am particularly drawn to your company’s "Sustainable Extraction Program," which focuses on reducing flaring and enhancing recovery rates—initiatives that reflect my academic interest in balancing economic production with environmental stewardship. Having grown up witnessing Cairo's transformation from a traditional industrial hub to a center for green energy transition, I am committed to supporting this vision through data-driven engineering solutions.</w:t>
      </w:r>
    </w:p>
    <w:p>
      <w:pPr>
        <w:pStyle w:val="BodyText"/>
      </w:pPr>
      <w:r>
        <w:t xml:space="preserve">My technical toolkit includes proficiency in AutoCAD, Microsoft Power BI for production analytics, and Python scripting for reservoir modeling—tools I’ve applied to optimize well placement scenarios in simulated North Sinai fields. Additionally, I have completed a certification in "Digital Transformation in Oil &amp; Gas" from the Petroleum Institute of Egypt (PIE), where I collaborated with peers on a project analyzing IoT sensor integration for pipeline monitoring—a skill directly transferable to your smart-field initiatives. My fluency in Arabic (native) and English (C1 level) ensures seamless communication with both local teams and international partners across Egypt Cairo operations.</w:t>
      </w:r>
    </w:p>
    <w:p>
      <w:pPr>
        <w:pStyle w:val="BodyText"/>
      </w:pPr>
      <w:r>
        <w:t xml:space="preserve">I recognize that Egypt Cairo’s petroleum industry faces complex challenges: declining mature field production, geopolitical sensitivities in the Eastern Mediterranean, and the urgent need for workforce modernization. My academic research on enhanced oil recovery techniques using polymer flooding—a method being piloted in Egyptian fields—positions me to contribute meaningfully to your team’s technical projects. I am eager to apply my analytical skills while learning from your engineers’ expertise in navigating these multifaceted challenges within the Egyptian context.</w:t>
      </w:r>
    </w:p>
    <w:p>
      <w:pPr>
        <w:pStyle w:val="BodyText"/>
      </w:pPr>
      <w:r>
        <w:t xml:space="preserve">As a proud Cairene and dedicated Petroleum Engineer, I view this internship not merely as a professional step but as an opportunity to serve Egypt’s energy future. I am confident that my technical foundation, field experience, and deep commitment to Cairo’s petroleum ecosystem align with Nile Petroleum Corporation’s mission. Thank you for considering my Internship Application Letter for the Petroleum Engineer role in Egypt Cairo. I have attached my CV detailing further projects and academic achievements, and I welcome the opportunity to discuss how my skills can support your team's objectives at your convenience.</w:t>
      </w:r>
    </w:p>
    <w:p>
      <w:pPr>
        <w:pStyle w:val="BodyText"/>
      </w:pPr>
      <w:r>
        <w:t xml:space="preserve">Sincerely,</w:t>
      </w:r>
      <w:r>
        <w:br/>
      </w:r>
      <w:r>
        <w:br/>
      </w:r>
      <w:r>
        <w:rPr>
          <w:bCs/>
          <w:b/>
        </w:rPr>
        <w:t xml:space="preserve">Ahmed Mahmoud El-Sayed</w:t>
      </w:r>
      <w:r>
        <w:br/>
      </w:r>
      <w:r>
        <w:t xml:space="preserve">Petroleum Engineering Student</w:t>
      </w:r>
      <w:r>
        <w:br/>
      </w:r>
      <w:r>
        <w:t xml:space="preserve">Cairo University</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5-03T06:38:04Z</dcterms:created>
  <dcterms:modified xsi:type="dcterms:W3CDTF">2026-05-03T06:38:04Z</dcterms:modified>
</cp:coreProperties>
</file>

<file path=docProps/custom.xml><?xml version="1.0" encoding="utf-8"?>
<Properties xmlns="http://schemas.openxmlformats.org/officeDocument/2006/custom-properties" xmlns:vt="http://schemas.openxmlformats.org/officeDocument/2006/docPropsVTypes"/>
</file>